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61B47E" w14:textId="77777777" w:rsidR="00D47CC5" w:rsidRPr="009735AD" w:rsidRDefault="00D47CC5" w:rsidP="00D47CC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sz w:val="28"/>
          <w:szCs w:val="28"/>
        </w:rPr>
      </w:pPr>
      <w:r w:rsidRPr="009735AD">
        <w:rPr>
          <w:rFonts w:cstheme="minorHAnsi"/>
          <w:b/>
          <w:sz w:val="28"/>
          <w:szCs w:val="28"/>
        </w:rPr>
        <w:t xml:space="preserve">Discussion </w:t>
      </w:r>
      <w:r w:rsidR="00B94581">
        <w:rPr>
          <w:rFonts w:cstheme="minorHAnsi"/>
          <w:b/>
          <w:sz w:val="28"/>
          <w:szCs w:val="28"/>
        </w:rPr>
        <w:t>3</w:t>
      </w:r>
    </w:p>
    <w:p w14:paraId="7A562D79" w14:textId="77777777" w:rsidR="00D47CC5" w:rsidRPr="003C37EE" w:rsidRDefault="00D47CC5" w:rsidP="00D47CC5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571B63C8" w14:textId="77777777" w:rsidR="003C37EE" w:rsidRDefault="003C37EE" w:rsidP="009735AD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 w:rsidRPr="003C37EE">
        <w:rPr>
          <w:rFonts w:cstheme="minorHAnsi"/>
          <w:sz w:val="28"/>
          <w:szCs w:val="28"/>
        </w:rPr>
        <w:t xml:space="preserve">Design a scalable data acquisition service to support streaming </w:t>
      </w:r>
      <w:r w:rsidR="009735AD">
        <w:rPr>
          <w:rFonts w:cstheme="minorHAnsi"/>
          <w:sz w:val="28"/>
          <w:szCs w:val="28"/>
        </w:rPr>
        <w:t xml:space="preserve">of </w:t>
      </w:r>
      <w:r w:rsidRPr="003C37EE">
        <w:rPr>
          <w:rFonts w:cstheme="minorHAnsi"/>
          <w:sz w:val="28"/>
          <w:szCs w:val="28"/>
        </w:rPr>
        <w:t>time series data</w:t>
      </w:r>
      <w:r w:rsidR="009735AD">
        <w:rPr>
          <w:rFonts w:cstheme="minorHAnsi"/>
          <w:sz w:val="28"/>
          <w:szCs w:val="28"/>
        </w:rPr>
        <w:t xml:space="preserve"> of </w:t>
      </w:r>
      <w:r w:rsidR="00517C55">
        <w:rPr>
          <w:rFonts w:cstheme="minorHAnsi"/>
          <w:sz w:val="28"/>
          <w:szCs w:val="28"/>
        </w:rPr>
        <w:t>energy</w:t>
      </w:r>
      <w:r w:rsidR="009735AD">
        <w:rPr>
          <w:rFonts w:cstheme="minorHAnsi"/>
          <w:sz w:val="28"/>
          <w:szCs w:val="28"/>
        </w:rPr>
        <w:t xml:space="preserve"> consumed by 100s of machines on a factory floor, aggregated every minute. The payload of the messages will be less than 1KB. </w:t>
      </w:r>
      <w:r w:rsidR="00517C55">
        <w:rPr>
          <w:rFonts w:cstheme="minorHAnsi"/>
          <w:sz w:val="28"/>
          <w:szCs w:val="28"/>
        </w:rPr>
        <w:t>The data store must store energy consumed by each machine for every minute of operation.</w:t>
      </w:r>
    </w:p>
    <w:p w14:paraId="50CFCDFE" w14:textId="77777777" w:rsidR="003C37EE" w:rsidRPr="003C37EE" w:rsidRDefault="003C37EE" w:rsidP="003C37EE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</w:p>
    <w:p w14:paraId="4F1E570C" w14:textId="059FC757" w:rsidR="00D17EC4" w:rsidRDefault="009735AD" w:rsidP="003C37EE">
      <w:pPr>
        <w:autoSpaceDE w:val="0"/>
        <w:autoSpaceDN w:val="0"/>
        <w:adjustRightInd w:val="0"/>
        <w:spacing w:after="0" w:line="240" w:lineRule="auto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Can you draw </w:t>
      </w:r>
      <w:r w:rsidR="003C37EE" w:rsidRPr="003C37EE">
        <w:rPr>
          <w:rFonts w:cstheme="minorHAnsi"/>
          <w:sz w:val="28"/>
          <w:szCs w:val="28"/>
        </w:rPr>
        <w:t xml:space="preserve">the architecture of an ingestion system </w:t>
      </w:r>
      <w:r w:rsidR="00697324">
        <w:rPr>
          <w:rFonts w:cstheme="minorHAnsi"/>
          <w:sz w:val="28"/>
          <w:szCs w:val="28"/>
        </w:rPr>
        <w:t xml:space="preserve">using MQTT </w:t>
      </w:r>
      <w:r w:rsidR="003C37EE" w:rsidRPr="003C37EE">
        <w:rPr>
          <w:rFonts w:cstheme="minorHAnsi"/>
          <w:sz w:val="28"/>
          <w:szCs w:val="28"/>
        </w:rPr>
        <w:t>for writing this data to a relational database?</w:t>
      </w:r>
      <w:r w:rsidR="00697324">
        <w:rPr>
          <w:rFonts w:cstheme="minorHAnsi"/>
          <w:sz w:val="28"/>
          <w:szCs w:val="28"/>
        </w:rPr>
        <w:t xml:space="preserve"> How would the table/s look like at the Relational DB end?</w:t>
      </w:r>
    </w:p>
    <w:p w14:paraId="69151783" w14:textId="670819CE" w:rsidR="00FD0D37" w:rsidRDefault="00E70D41" w:rsidP="003C37EE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sz w:val="28"/>
          <w:szCs w:val="28"/>
        </w:rPr>
      </w:pPr>
      <w:r>
        <w:rPr>
          <w:rFonts w:cstheme="minorHAnsi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A577277" wp14:editId="06767582">
                <wp:simplePos x="0" y="0"/>
                <wp:positionH relativeFrom="column">
                  <wp:posOffset>4130675</wp:posOffset>
                </wp:positionH>
                <wp:positionV relativeFrom="paragraph">
                  <wp:posOffset>520466</wp:posOffset>
                </wp:positionV>
                <wp:extent cx="513080" cy="749969"/>
                <wp:effectExtent l="0" t="0" r="0" b="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3080" cy="74996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6A79710" w14:textId="34329348" w:rsidR="00E70D41" w:rsidRPr="005424D3" w:rsidRDefault="00E70D41" w:rsidP="00E70D41">
                            <w:pPr>
                              <w:ind w:left="-90" w:right="-126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 xml:space="preserve">Formatted timeseries data from every machin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A577277" id="_x0000_t202" coordsize="21600,21600" o:spt="202" path="m,l,21600r21600,l21600,xe">
                <v:stroke joinstyle="miter"/>
                <v:path gradientshapeok="t" o:connecttype="rect"/>
              </v:shapetype>
              <v:shape id="Text Box 28" o:spid="_x0000_s1026" type="#_x0000_t202" style="position:absolute;margin-left:325.25pt;margin-top:41pt;width:40.4pt;height:59.05pt;z-index:2516920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" filled="f" stroked="f" strokeweight=".5pt">
                <v:textbox>
                  <w:txbxContent>
                    <w:p w14:paraId="16A79710" w14:textId="34329348" w:rsidR="00E70D41" w:rsidRPr="005424D3" w:rsidRDefault="00E70D41" w:rsidP="00E70D41">
                      <w:pPr>
                        <w:ind w:left="-90" w:right="-126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 xml:space="preserve">Formatted timeseries data from every machine </w:t>
                      </w:r>
                    </w:p>
                  </w:txbxContent>
                </v:textbox>
              </v:shape>
            </w:pict>
          </mc:Fallback>
        </mc:AlternateContent>
      </w:r>
      <w:r w:rsidR="002B0265">
        <w:rPr>
          <w:rFonts w:cstheme="minorHAnsi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E31CA1F" wp14:editId="03D0FED3">
                <wp:simplePos x="0" y="0"/>
                <wp:positionH relativeFrom="column">
                  <wp:posOffset>2714658</wp:posOffset>
                </wp:positionH>
                <wp:positionV relativeFrom="paragraph">
                  <wp:posOffset>391595</wp:posOffset>
                </wp:positionV>
                <wp:extent cx="513080" cy="894348"/>
                <wp:effectExtent l="0" t="0" r="0" b="127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3080" cy="8943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6F1AA8C" w14:textId="3AA80E8D" w:rsidR="005424D3" w:rsidRPr="005424D3" w:rsidRDefault="005424D3" w:rsidP="005424D3">
                            <w:pPr>
                              <w:ind w:left="-90" w:right="-126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 xml:space="preserve">Data from 100s of machines collected every </w:t>
                            </w:r>
                            <w:proofErr w:type="gramStart"/>
                            <w:r>
                              <w:rPr>
                                <w:sz w:val="16"/>
                                <w:szCs w:val="16"/>
                              </w:rPr>
                              <w:t>minute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31CA1F" id="Text Box 26" o:spid="_x0000_s1027" type="#_x0000_t202" style="position:absolute;margin-left:213.75pt;margin-top:30.85pt;width:40.4pt;height:70.4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" filled="f" stroked="f" strokeweight=".5pt">
                <v:textbox>
                  <w:txbxContent>
                    <w:p w14:paraId="36F1AA8C" w14:textId="3AA80E8D" w:rsidR="005424D3" w:rsidRPr="005424D3" w:rsidRDefault="005424D3" w:rsidP="005424D3">
                      <w:pPr>
                        <w:ind w:left="-90" w:right="-126"/>
                        <w:jc w:val="center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 xml:space="preserve">Data from 100s of machines collected every </w:t>
                      </w:r>
                      <w:proofErr w:type="gramStart"/>
                      <w:r>
                        <w:rPr>
                          <w:sz w:val="16"/>
                          <w:szCs w:val="16"/>
                        </w:rPr>
                        <w:t>minute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861389">
        <w:rPr>
          <w:rFonts w:cstheme="minorHAnsi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C7A176A" wp14:editId="70C5D52A">
                <wp:simplePos x="0" y="0"/>
                <wp:positionH relativeFrom="column">
                  <wp:posOffset>2614729</wp:posOffset>
                </wp:positionH>
                <wp:positionV relativeFrom="paragraph">
                  <wp:posOffset>837465</wp:posOffset>
                </wp:positionV>
                <wp:extent cx="657860" cy="0"/>
                <wp:effectExtent l="38100" t="76200" r="27940" b="9525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57860" cy="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7C7E60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7" o:spid="_x0000_s1026" type="#_x0000_t32" style="position:absolute;margin-left:205.9pt;margin-top:65.95pt;width:51.8pt;height:0;flip:x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" strokecolor="#5b9bd5 [3204]" strokeweight=".5pt">
                <v:stroke startarrow="block" endarrow="block" joinstyle="miter"/>
              </v:shape>
            </w:pict>
          </mc:Fallback>
        </mc:AlternateContent>
      </w:r>
      <w:r w:rsidR="005424D3">
        <w:rPr>
          <w:rFonts w:cstheme="minorHAnsi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E340F12" wp14:editId="33CF68BB">
                <wp:simplePos x="0" y="0"/>
                <wp:positionH relativeFrom="column">
                  <wp:posOffset>1134444</wp:posOffset>
                </wp:positionH>
                <wp:positionV relativeFrom="paragraph">
                  <wp:posOffset>1117366</wp:posOffset>
                </wp:positionV>
                <wp:extent cx="513080" cy="436880"/>
                <wp:effectExtent l="0" t="0" r="0" b="127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3080" cy="436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062BE75" w14:textId="77777777" w:rsidR="005424D3" w:rsidRPr="005424D3" w:rsidRDefault="005424D3" w:rsidP="005424D3">
                            <w:pPr>
                              <w:ind w:left="-90" w:right="-126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5424D3">
                              <w:rPr>
                                <w:sz w:val="16"/>
                                <w:szCs w:val="16"/>
                              </w:rPr>
                              <w:t xml:space="preserve">Energy </w:t>
                            </w:r>
                            <w:proofErr w:type="gramStart"/>
                            <w:r w:rsidRPr="005424D3">
                              <w:rPr>
                                <w:sz w:val="16"/>
                                <w:szCs w:val="16"/>
                              </w:rPr>
                              <w:t>consumed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340F12" id="Text Box 25" o:spid="_x0000_s1028" type="#_x0000_t202" style="position:absolute;margin-left:89.35pt;margin-top:88pt;width:40.4pt;height:34.4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" filled="f" stroked="f" strokeweight=".5pt">
                <v:textbox>
                  <w:txbxContent>
                    <w:p w14:paraId="5062BE75" w14:textId="77777777" w:rsidR="005424D3" w:rsidRPr="005424D3" w:rsidRDefault="005424D3" w:rsidP="005424D3">
                      <w:pPr>
                        <w:ind w:left="-90" w:right="-126"/>
                        <w:jc w:val="center"/>
                        <w:rPr>
                          <w:sz w:val="16"/>
                          <w:szCs w:val="16"/>
                        </w:rPr>
                      </w:pPr>
                      <w:r w:rsidRPr="005424D3">
                        <w:rPr>
                          <w:sz w:val="16"/>
                          <w:szCs w:val="16"/>
                        </w:rPr>
                        <w:t xml:space="preserve">Energy </w:t>
                      </w:r>
                      <w:proofErr w:type="gramStart"/>
                      <w:r w:rsidRPr="005424D3">
                        <w:rPr>
                          <w:sz w:val="16"/>
                          <w:szCs w:val="16"/>
                        </w:rPr>
                        <w:t>consumed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5424D3">
        <w:rPr>
          <w:rFonts w:cstheme="minorHAnsi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DD6ED93" wp14:editId="02C8FD27">
                <wp:simplePos x="0" y="0"/>
                <wp:positionH relativeFrom="column">
                  <wp:posOffset>1122947</wp:posOffset>
                </wp:positionH>
                <wp:positionV relativeFrom="paragraph">
                  <wp:posOffset>518829</wp:posOffset>
                </wp:positionV>
                <wp:extent cx="513080" cy="436880"/>
                <wp:effectExtent l="0" t="0" r="0" b="127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3080" cy="436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131BA5A" w14:textId="77777777" w:rsidR="005424D3" w:rsidRPr="005424D3" w:rsidRDefault="005424D3" w:rsidP="005424D3">
                            <w:pPr>
                              <w:ind w:left="-90" w:right="-126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5424D3">
                              <w:rPr>
                                <w:sz w:val="16"/>
                                <w:szCs w:val="16"/>
                              </w:rPr>
                              <w:t xml:space="preserve">Energy </w:t>
                            </w:r>
                            <w:proofErr w:type="gramStart"/>
                            <w:r w:rsidRPr="005424D3">
                              <w:rPr>
                                <w:sz w:val="16"/>
                                <w:szCs w:val="16"/>
                              </w:rPr>
                              <w:t>consumed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D6ED93" id="Text Box 24" o:spid="_x0000_s1029" type="#_x0000_t202" style="position:absolute;margin-left:88.4pt;margin-top:40.85pt;width:40.4pt;height:34.4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" filled="f" stroked="f" strokeweight=".5pt">
                <v:textbox>
                  <w:txbxContent>
                    <w:p w14:paraId="1131BA5A" w14:textId="77777777" w:rsidR="005424D3" w:rsidRPr="005424D3" w:rsidRDefault="005424D3" w:rsidP="005424D3">
                      <w:pPr>
                        <w:ind w:left="-90" w:right="-126"/>
                        <w:jc w:val="center"/>
                        <w:rPr>
                          <w:sz w:val="16"/>
                          <w:szCs w:val="16"/>
                        </w:rPr>
                      </w:pPr>
                      <w:r w:rsidRPr="005424D3">
                        <w:rPr>
                          <w:sz w:val="16"/>
                          <w:szCs w:val="16"/>
                        </w:rPr>
                        <w:t xml:space="preserve">Energy </w:t>
                      </w:r>
                      <w:proofErr w:type="gramStart"/>
                      <w:r w:rsidRPr="005424D3">
                        <w:rPr>
                          <w:sz w:val="16"/>
                          <w:szCs w:val="16"/>
                        </w:rPr>
                        <w:t>consumed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5424D3">
        <w:rPr>
          <w:rFonts w:cstheme="minorHAnsi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4B48AAC" wp14:editId="0C8FC2EC">
                <wp:simplePos x="0" y="0"/>
                <wp:positionH relativeFrom="column">
                  <wp:posOffset>1122680</wp:posOffset>
                </wp:positionH>
                <wp:positionV relativeFrom="paragraph">
                  <wp:posOffset>95350</wp:posOffset>
                </wp:positionV>
                <wp:extent cx="513080" cy="436880"/>
                <wp:effectExtent l="0" t="0" r="0" b="127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3080" cy="4368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D781211" w14:textId="638FB034" w:rsidR="005424D3" w:rsidRPr="005424D3" w:rsidRDefault="005424D3" w:rsidP="005424D3">
                            <w:pPr>
                              <w:ind w:left="-90" w:right="-126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5424D3">
                              <w:rPr>
                                <w:sz w:val="16"/>
                                <w:szCs w:val="16"/>
                              </w:rPr>
                              <w:t xml:space="preserve">Energy </w:t>
                            </w:r>
                            <w:proofErr w:type="gramStart"/>
                            <w:r w:rsidRPr="005424D3">
                              <w:rPr>
                                <w:sz w:val="16"/>
                                <w:szCs w:val="16"/>
                              </w:rPr>
                              <w:t>consumed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B48AAC" id="Text Box 23" o:spid="_x0000_s1030" type="#_x0000_t202" style="position:absolute;margin-left:88.4pt;margin-top:7.5pt;width:40.4pt;height:34.4pt;z-index:251682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" filled="f" stroked="f" strokeweight=".5pt">
                <v:textbox>
                  <w:txbxContent>
                    <w:p w14:paraId="0D781211" w14:textId="638FB034" w:rsidR="005424D3" w:rsidRPr="005424D3" w:rsidRDefault="005424D3" w:rsidP="005424D3">
                      <w:pPr>
                        <w:ind w:left="-90" w:right="-126"/>
                        <w:jc w:val="center"/>
                        <w:rPr>
                          <w:sz w:val="16"/>
                          <w:szCs w:val="16"/>
                        </w:rPr>
                      </w:pPr>
                      <w:r w:rsidRPr="005424D3">
                        <w:rPr>
                          <w:sz w:val="16"/>
                          <w:szCs w:val="16"/>
                        </w:rPr>
                        <w:t xml:space="preserve">Energy </w:t>
                      </w:r>
                      <w:proofErr w:type="gramStart"/>
                      <w:r w:rsidRPr="005424D3">
                        <w:rPr>
                          <w:sz w:val="16"/>
                          <w:szCs w:val="16"/>
                        </w:rPr>
                        <w:t>consumed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3E2902">
        <w:rPr>
          <w:rFonts w:cstheme="minorHAnsi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9C86E09" wp14:editId="0A8213D4">
                <wp:simplePos x="0" y="0"/>
                <wp:positionH relativeFrom="column">
                  <wp:posOffset>4755549</wp:posOffset>
                </wp:positionH>
                <wp:positionV relativeFrom="paragraph">
                  <wp:posOffset>99060</wp:posOffset>
                </wp:positionV>
                <wp:extent cx="866274" cy="1431758"/>
                <wp:effectExtent l="0" t="0" r="10160" b="16510"/>
                <wp:wrapNone/>
                <wp:docPr id="21" name="Cylinde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6274" cy="1431758"/>
                        </a:xfrm>
                        <a:prstGeom prst="can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A302F13" w14:textId="632EAE21" w:rsidR="003E2902" w:rsidRDefault="00A37A2B" w:rsidP="003E2902">
                            <w:pPr>
                              <w:jc w:val="center"/>
                            </w:pPr>
                            <w:r>
                              <w:t>Relational 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9C86E09" id="_x0000_t22" coordsize="21600,21600" o:spt="22" adj="5400" path="m10800,qx0@1l0@2qy10800,21600,21600@2l21600@1qy10800,xem0@1qy10800@0,21600@1nfe">
                <v:formulas>
                  <v:f eqn="val #0"/>
                  <v:f eqn="prod #0 1 2"/>
                  <v:f eqn="sum height 0 @1"/>
                </v:formulas>
                <v:path o:extrusionok="f" gradientshapeok="t" o:connecttype="custom" o:connectlocs="10800,@0;10800,0;0,10800;10800,21600;21600,10800" o:connectangles="270,270,180,90,0" textboxrect="0,@0,21600,@2"/>
                <v:handles>
                  <v:h position="center,#0" yrange="0,10800"/>
                </v:handles>
                <o:complex v:ext="view"/>
              </v:shapetype>
              <v:shape id="Cylinder 21" o:spid="_x0000_s1031" type="#_x0000_t22" style="position:absolute;margin-left:374.45pt;margin-top:7.8pt;width:68.2pt;height:112.7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" adj="3267" fillcolor="#5b9bd5 [3204]" strokecolor="#1f4d78 [1604]" strokeweight="1pt">
                <v:stroke joinstyle="miter"/>
                <v:textbox>
                  <w:txbxContent>
                    <w:p w14:paraId="4A302F13" w14:textId="632EAE21" w:rsidR="003E2902" w:rsidRDefault="00A37A2B" w:rsidP="003E2902">
                      <w:pPr>
                        <w:jc w:val="center"/>
                      </w:pPr>
                      <w:r>
                        <w:t>Relational DB</w:t>
                      </w:r>
                    </w:p>
                  </w:txbxContent>
                </v:textbox>
              </v:shape>
            </w:pict>
          </mc:Fallback>
        </mc:AlternateContent>
      </w:r>
      <w:r w:rsidR="0084002A">
        <w:rPr>
          <w:rFonts w:cstheme="minorHAnsi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3FF7EB7" wp14:editId="1A5D8387">
                <wp:simplePos x="0" y="0"/>
                <wp:positionH relativeFrom="column">
                  <wp:posOffset>4098156</wp:posOffset>
                </wp:positionH>
                <wp:positionV relativeFrom="paragraph">
                  <wp:posOffset>837365</wp:posOffset>
                </wp:positionV>
                <wp:extent cx="657325" cy="0"/>
                <wp:effectExtent l="0" t="76200" r="9525" b="9525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732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6F83BFE" id="Straight Arrow Connector 17" o:spid="_x0000_s1026" type="#_x0000_t32" style="position:absolute;margin-left:322.7pt;margin-top:65.95pt;width:51.75pt;height:0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" strokecolor="#5b9bd5 [3204]" strokeweight=".5pt">
                <v:stroke endarrow="block" joinstyle="miter"/>
              </v:shape>
            </w:pict>
          </mc:Fallback>
        </mc:AlternateContent>
      </w:r>
      <w:r w:rsidR="000259CF">
        <w:rPr>
          <w:rFonts w:cstheme="minorHAnsi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74930C5" wp14:editId="20375C4F">
                <wp:simplePos x="0" y="0"/>
                <wp:positionH relativeFrom="column">
                  <wp:posOffset>3272589</wp:posOffset>
                </wp:positionH>
                <wp:positionV relativeFrom="paragraph">
                  <wp:posOffset>673033</wp:posOffset>
                </wp:positionV>
                <wp:extent cx="826169" cy="328863"/>
                <wp:effectExtent l="0" t="0" r="12065" b="14605"/>
                <wp:wrapNone/>
                <wp:docPr id="16" name="Rectangle: Rounded Corners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6169" cy="328863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C778C2" w14:textId="484B3118" w:rsidR="000259CF" w:rsidRDefault="000259CF" w:rsidP="000259CF">
                            <w:pPr>
                              <w:jc w:val="center"/>
                            </w:pPr>
                            <w:r>
                              <w:t>Subscrib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74930C5" id="Rectangle: Rounded Corners 16" o:spid="_x0000_s1032" style="position:absolute;margin-left:257.7pt;margin-top:53pt;width:65.05pt;height:25.9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" fillcolor="#5b9bd5 [3204]" strokecolor="#1f4d78 [1604]" strokeweight="1pt">
                <v:stroke joinstyle="miter"/>
                <v:textbox>
                  <w:txbxContent>
                    <w:p w14:paraId="3AC778C2" w14:textId="484B3118" w:rsidR="000259CF" w:rsidRDefault="000259CF" w:rsidP="000259CF">
                      <w:pPr>
                        <w:jc w:val="center"/>
                      </w:pPr>
                      <w:r>
                        <w:t>Subscriber</w:t>
                      </w:r>
                    </w:p>
                  </w:txbxContent>
                </v:textbox>
              </v:roundrect>
            </w:pict>
          </mc:Fallback>
        </mc:AlternateContent>
      </w:r>
      <w:r w:rsidR="00C51047">
        <w:rPr>
          <w:rFonts w:cstheme="minorHAnsi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9959E09" wp14:editId="0CBDE15D">
                <wp:simplePos x="0" y="0"/>
                <wp:positionH relativeFrom="column">
                  <wp:posOffset>1090796</wp:posOffset>
                </wp:positionH>
                <wp:positionV relativeFrom="paragraph">
                  <wp:posOffset>1314650</wp:posOffset>
                </wp:positionV>
                <wp:extent cx="657325" cy="0"/>
                <wp:effectExtent l="0" t="76200" r="9525" b="95250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732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2B93B57" id="Straight Arrow Connector 14" o:spid="_x0000_s1026" type="#_x0000_t32" style="position:absolute;margin-left:85.9pt;margin-top:103.5pt;width:51.75pt;height:0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" strokecolor="#5b9bd5 [3204]" strokeweight=".5pt">
                <v:stroke endarrow="block" joinstyle="miter"/>
              </v:shape>
            </w:pict>
          </mc:Fallback>
        </mc:AlternateContent>
      </w:r>
      <w:r w:rsidR="00C51047">
        <w:rPr>
          <w:rFonts w:cstheme="minorHAnsi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4BDC44E" wp14:editId="3CAF1256">
                <wp:simplePos x="0" y="0"/>
                <wp:positionH relativeFrom="column">
                  <wp:posOffset>1090796</wp:posOffset>
                </wp:positionH>
                <wp:positionV relativeFrom="paragraph">
                  <wp:posOffset>700939</wp:posOffset>
                </wp:positionV>
                <wp:extent cx="657325" cy="0"/>
                <wp:effectExtent l="0" t="76200" r="9525" b="95250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732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DA4BACC" id="Straight Arrow Connector 13" o:spid="_x0000_s1026" type="#_x0000_t32" style="position:absolute;margin-left:85.9pt;margin-top:55.2pt;width:51.75pt;height:0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" strokecolor="#5b9bd5 [3204]" strokeweight=".5pt">
                <v:stroke endarrow="block" joinstyle="miter"/>
              </v:shape>
            </w:pict>
          </mc:Fallback>
        </mc:AlternateContent>
      </w:r>
      <w:r w:rsidR="00C51047">
        <w:rPr>
          <w:rFonts w:cstheme="minorHAnsi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4B64840" wp14:editId="0367F3F4">
                <wp:simplePos x="0" y="0"/>
                <wp:positionH relativeFrom="column">
                  <wp:posOffset>1091264</wp:posOffset>
                </wp:positionH>
                <wp:positionV relativeFrom="paragraph">
                  <wp:posOffset>284012</wp:posOffset>
                </wp:positionV>
                <wp:extent cx="657325" cy="0"/>
                <wp:effectExtent l="0" t="76200" r="9525" b="9525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732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8D4B53A" id="Straight Arrow Connector 12" o:spid="_x0000_s1026" type="#_x0000_t32" style="position:absolute;margin-left:85.95pt;margin-top:22.35pt;width:51.75pt;height:0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" strokecolor="#5b9bd5 [3204]" strokeweight=".5pt">
                <v:stroke endarrow="block" joinstyle="miter"/>
              </v:shape>
            </w:pict>
          </mc:Fallback>
        </mc:AlternateContent>
      </w:r>
      <w:r w:rsidR="00C51047">
        <w:rPr>
          <w:rFonts w:cstheme="minorHAnsi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8FD3C47" wp14:editId="3CE161B5">
                <wp:simplePos x="0" y="0"/>
                <wp:positionH relativeFrom="column">
                  <wp:posOffset>1748589</wp:posOffset>
                </wp:positionH>
                <wp:positionV relativeFrom="paragraph">
                  <wp:posOffset>99528</wp:posOffset>
                </wp:positionV>
                <wp:extent cx="866274" cy="1431758"/>
                <wp:effectExtent l="0" t="0" r="10160" b="16510"/>
                <wp:wrapNone/>
                <wp:docPr id="11" name="Cylinde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66274" cy="1431758"/>
                        </a:xfrm>
                        <a:prstGeom prst="can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2C72F87" w14:textId="66A3A3EF" w:rsidR="00C51047" w:rsidRDefault="00C51047" w:rsidP="00C51047">
                            <w:pPr>
                              <w:jc w:val="center"/>
                            </w:pPr>
                            <w:proofErr w:type="gramStart"/>
                            <w:r>
                              <w:t>On-premise</w:t>
                            </w:r>
                            <w:proofErr w:type="gramEnd"/>
                            <w:r w:rsidR="003E2902" w:rsidRPr="003E2902">
                              <w:rPr>
                                <w:noProof/>
                              </w:rPr>
                              <w:drawing>
                                <wp:inline distT="0" distB="0" distL="0" distR="0" wp14:anchorId="5309817C" wp14:editId="5B3B4B3C">
                                  <wp:extent cx="670560" cy="146050"/>
                                  <wp:effectExtent l="0" t="0" r="0" b="6350"/>
                                  <wp:docPr id="20" name="Picture 2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670560" cy="1460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br/>
                              <w:t>MQTT Bro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FD3C47" id="Cylinder 11" o:spid="_x0000_s1033" type="#_x0000_t22" style="position:absolute;margin-left:137.7pt;margin-top:7.85pt;width:68.2pt;height:112.7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" adj="3267" fillcolor="#5b9bd5 [3204]" strokecolor="#1f4d78 [1604]" strokeweight="1pt">
                <v:stroke joinstyle="miter"/>
                <v:textbox>
                  <w:txbxContent>
                    <w:p w14:paraId="42C72F87" w14:textId="66A3A3EF" w:rsidR="00C51047" w:rsidRDefault="00C51047" w:rsidP="00C51047">
                      <w:pPr>
                        <w:jc w:val="center"/>
                      </w:pPr>
                      <w:proofErr w:type="gramStart"/>
                      <w:r>
                        <w:t>On-premise</w:t>
                      </w:r>
                      <w:proofErr w:type="gramEnd"/>
                      <w:r w:rsidR="003E2902" w:rsidRPr="003E2902">
                        <w:rPr>
                          <w:noProof/>
                        </w:rPr>
                        <w:drawing>
                          <wp:inline distT="0" distB="0" distL="0" distR="0" wp14:anchorId="5309817C" wp14:editId="5B3B4B3C">
                            <wp:extent cx="670560" cy="146050"/>
                            <wp:effectExtent l="0" t="0" r="0" b="6350"/>
                            <wp:docPr id="20" name="Picture 2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670560" cy="1460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br/>
                        <w:t>MQTT Broker</w:t>
                      </w:r>
                    </w:p>
                  </w:txbxContent>
                </v:textbox>
              </v:shape>
            </w:pict>
          </mc:Fallback>
        </mc:AlternateContent>
      </w:r>
      <w:r w:rsidR="000A45A3">
        <w:rPr>
          <w:rFonts w:cstheme="minorHAnsi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F5E865D" wp14:editId="221FB1D5">
                <wp:simplePos x="0" y="0"/>
                <wp:positionH relativeFrom="column">
                  <wp:posOffset>363220</wp:posOffset>
                </wp:positionH>
                <wp:positionV relativeFrom="paragraph">
                  <wp:posOffset>975360</wp:posOffset>
                </wp:positionV>
                <wp:extent cx="45720" cy="45720"/>
                <wp:effectExtent l="0" t="0" r="11430" b="11430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" cy="4572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E0EB58B" id="Oval 8" o:spid="_x0000_s1026" style="position:absolute;margin-left:28.6pt;margin-top:76.8pt;width:3.6pt;height:3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" fillcolor="#5b9bd5 [3204]" strokecolor="#1f4d78 [1604]" strokeweight="1pt">
                <v:stroke joinstyle="miter"/>
              </v:oval>
            </w:pict>
          </mc:Fallback>
        </mc:AlternateContent>
      </w:r>
      <w:r w:rsidR="000A45A3">
        <w:rPr>
          <w:rFonts w:cstheme="minorHAnsi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698A589" wp14:editId="0763FE4E">
                <wp:simplePos x="0" y="0"/>
                <wp:positionH relativeFrom="column">
                  <wp:posOffset>516890</wp:posOffset>
                </wp:positionH>
                <wp:positionV relativeFrom="paragraph">
                  <wp:posOffset>976630</wp:posOffset>
                </wp:positionV>
                <wp:extent cx="45720" cy="45720"/>
                <wp:effectExtent l="0" t="0" r="11430" b="11430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" cy="4572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9AA1B91" id="Oval 9" o:spid="_x0000_s1026" style="position:absolute;margin-left:40.7pt;margin-top:76.9pt;width:3.6pt;height:3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" fillcolor="#5b9bd5 [3204]" strokecolor="#1f4d78 [1604]" strokeweight="1pt">
                <v:stroke joinstyle="miter"/>
              </v:oval>
            </w:pict>
          </mc:Fallback>
        </mc:AlternateContent>
      </w:r>
      <w:r w:rsidR="000A45A3">
        <w:rPr>
          <w:rFonts w:cstheme="minorHAnsi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1B70568" wp14:editId="62F90C91">
                <wp:simplePos x="0" y="0"/>
                <wp:positionH relativeFrom="column">
                  <wp:posOffset>669787</wp:posOffset>
                </wp:positionH>
                <wp:positionV relativeFrom="paragraph">
                  <wp:posOffset>976630</wp:posOffset>
                </wp:positionV>
                <wp:extent cx="45720" cy="45720"/>
                <wp:effectExtent l="0" t="0" r="11430" b="11430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" cy="4572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3C4A15F" id="Oval 10" o:spid="_x0000_s1026" style="position:absolute;margin-left:52.75pt;margin-top:76.9pt;width:3.6pt;height:3.6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" fillcolor="#5b9bd5 [3204]" strokecolor="#1f4d78 [1604]" strokeweight="1pt">
                <v:stroke joinstyle="miter"/>
              </v:oval>
            </w:pict>
          </mc:Fallback>
        </mc:AlternateContent>
      </w:r>
      <w:r w:rsidR="00FD0D37">
        <w:rPr>
          <w:rFonts w:cstheme="minorHAnsi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CD12DB2" wp14:editId="0D3AEB09">
                <wp:simplePos x="0" y="0"/>
                <wp:positionH relativeFrom="column">
                  <wp:posOffset>30480</wp:posOffset>
                </wp:positionH>
                <wp:positionV relativeFrom="paragraph">
                  <wp:posOffset>1163320</wp:posOffset>
                </wp:positionV>
                <wp:extent cx="1059180" cy="304800"/>
                <wp:effectExtent l="0" t="0" r="26670" b="19050"/>
                <wp:wrapNone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9180" cy="3048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92CB348" w14:textId="20BAA5FF" w:rsidR="00FD0D37" w:rsidRDefault="00FD0D37" w:rsidP="00FD0D37">
                            <w:pPr>
                              <w:jc w:val="center"/>
                            </w:pPr>
                            <w:r>
                              <w:t xml:space="preserve">Machine </w:t>
                            </w:r>
                            <w:r w:rsidR="000A45A3">
                              <w:t>n</w:t>
                            </w:r>
                            <w:r w:rsidRPr="00FD0D37">
                              <w:rPr>
                                <w:noProof/>
                              </w:rPr>
                              <w:drawing>
                                <wp:inline distT="0" distB="0" distL="0" distR="0" wp14:anchorId="2820AB88" wp14:editId="086151C8">
                                  <wp:extent cx="570230" cy="171450"/>
                                  <wp:effectExtent l="0" t="0" r="1270" b="0"/>
                                  <wp:docPr id="5" name="Picture 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70230" cy="1714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CD12DB2" id="Rectangle: Rounded Corners 4" o:spid="_x0000_s1034" style="position:absolute;margin-left:2.4pt;margin-top:91.6pt;width:83.4pt;height:24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" fillcolor="#5b9bd5 [3204]" strokecolor="#1f4d78 [1604]" strokeweight="1pt">
                <v:stroke joinstyle="miter"/>
                <v:textbox>
                  <w:txbxContent>
                    <w:p w14:paraId="792CB348" w14:textId="20BAA5FF" w:rsidR="00FD0D37" w:rsidRDefault="00FD0D37" w:rsidP="00FD0D37">
                      <w:pPr>
                        <w:jc w:val="center"/>
                      </w:pPr>
                      <w:r>
                        <w:t xml:space="preserve">Machine </w:t>
                      </w:r>
                      <w:r w:rsidR="000A45A3">
                        <w:t>n</w:t>
                      </w:r>
                      <w:r w:rsidRPr="00FD0D37">
                        <w:rPr>
                          <w:noProof/>
                        </w:rPr>
                        <w:drawing>
                          <wp:inline distT="0" distB="0" distL="0" distR="0" wp14:anchorId="2820AB88" wp14:editId="086151C8">
                            <wp:extent cx="570230" cy="171450"/>
                            <wp:effectExtent l="0" t="0" r="1270" b="0"/>
                            <wp:docPr id="5" name="Picture 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70230" cy="1714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oundrect>
            </w:pict>
          </mc:Fallback>
        </mc:AlternateContent>
      </w:r>
      <w:r w:rsidR="00FD0D37">
        <w:rPr>
          <w:rFonts w:cstheme="minorHAnsi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F34CAD6" wp14:editId="1AFBC171">
                <wp:simplePos x="0" y="0"/>
                <wp:positionH relativeFrom="column">
                  <wp:posOffset>30480</wp:posOffset>
                </wp:positionH>
                <wp:positionV relativeFrom="paragraph">
                  <wp:posOffset>534670</wp:posOffset>
                </wp:positionV>
                <wp:extent cx="1059180" cy="304800"/>
                <wp:effectExtent l="0" t="0" r="26670" b="19050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9180" cy="3048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CF03887" w14:textId="7F356104" w:rsidR="00FD0D37" w:rsidRDefault="00FD0D37" w:rsidP="00FD0D37">
                            <w:pPr>
                              <w:jc w:val="center"/>
                            </w:pPr>
                            <w:r>
                              <w:t xml:space="preserve">Machine </w:t>
                            </w:r>
                            <w:r>
                              <w:t>2</w:t>
                            </w:r>
                            <w:r w:rsidRPr="00FD0D37">
                              <w:rPr>
                                <w:noProof/>
                              </w:rPr>
                              <w:drawing>
                                <wp:inline distT="0" distB="0" distL="0" distR="0" wp14:anchorId="2452A61A" wp14:editId="683CCA9A">
                                  <wp:extent cx="570230" cy="171450"/>
                                  <wp:effectExtent l="0" t="0" r="1270" b="0"/>
                                  <wp:docPr id="3" name="Picture 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570230" cy="1714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F34CAD6" id="Rectangle: Rounded Corners 2" o:spid="_x0000_s1035" style="position:absolute;margin-left:2.4pt;margin-top:42.1pt;width:83.4pt;height:24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" fillcolor="#5b9bd5 [3204]" strokecolor="#1f4d78 [1604]" strokeweight="1pt">
                <v:stroke joinstyle="miter"/>
                <v:textbox>
                  <w:txbxContent>
                    <w:p w14:paraId="0CF03887" w14:textId="7F356104" w:rsidR="00FD0D37" w:rsidRDefault="00FD0D37" w:rsidP="00FD0D37">
                      <w:pPr>
                        <w:jc w:val="center"/>
                      </w:pPr>
                      <w:r>
                        <w:t xml:space="preserve">Machine </w:t>
                      </w:r>
                      <w:r>
                        <w:t>2</w:t>
                      </w:r>
                      <w:r w:rsidRPr="00FD0D37">
                        <w:rPr>
                          <w:noProof/>
                        </w:rPr>
                        <w:drawing>
                          <wp:inline distT="0" distB="0" distL="0" distR="0" wp14:anchorId="2452A61A" wp14:editId="683CCA9A">
                            <wp:extent cx="570230" cy="171450"/>
                            <wp:effectExtent l="0" t="0" r="1270" b="0"/>
                            <wp:docPr id="3" name="Picture 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6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570230" cy="1714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roundrect>
            </w:pict>
          </mc:Fallback>
        </mc:AlternateContent>
      </w:r>
      <w:r w:rsidR="00FD0D37">
        <w:rPr>
          <w:rFonts w:cstheme="minorHAnsi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1C7D259" wp14:editId="116CBC63">
                <wp:simplePos x="0" y="0"/>
                <wp:positionH relativeFrom="column">
                  <wp:posOffset>30480</wp:posOffset>
                </wp:positionH>
                <wp:positionV relativeFrom="paragraph">
                  <wp:posOffset>130810</wp:posOffset>
                </wp:positionV>
                <wp:extent cx="1059180" cy="304800"/>
                <wp:effectExtent l="0" t="0" r="26670" b="19050"/>
                <wp:wrapNone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9180" cy="3048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E29814" w14:textId="71818165" w:rsidR="00FD0D37" w:rsidRDefault="00FD0D37" w:rsidP="00FD0D37">
                            <w:pPr>
                              <w:jc w:val="center"/>
                            </w:pPr>
                            <w:r>
                              <w:t>Machine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1C7D259" id="Rectangle: Rounded Corners 1" o:spid="_x0000_s1036" style="position:absolute;margin-left:2.4pt;margin-top:10.3pt;width:83.4pt;height:24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" fillcolor="#5b9bd5 [3204]" strokecolor="#1f4d78 [1604]" strokeweight="1pt">
                <v:stroke joinstyle="miter"/>
                <v:textbox>
                  <w:txbxContent>
                    <w:p w14:paraId="4EE29814" w14:textId="71818165" w:rsidR="00FD0D37" w:rsidRDefault="00FD0D37" w:rsidP="00FD0D37">
                      <w:pPr>
                        <w:jc w:val="center"/>
                      </w:pPr>
                      <w:r>
                        <w:t>Machine 1</w:t>
                      </w:r>
                    </w:p>
                  </w:txbxContent>
                </v:textbox>
              </v:roundrect>
            </w:pict>
          </mc:Fallback>
        </mc:AlternateContent>
      </w:r>
    </w:p>
    <w:p w14:paraId="3CD2D04C" w14:textId="7E8DD2FD" w:rsidR="009142AB" w:rsidRPr="009142AB" w:rsidRDefault="009142AB" w:rsidP="009142AB">
      <w:pPr>
        <w:rPr>
          <w:rFonts w:cstheme="minorHAnsi"/>
          <w:sz w:val="28"/>
          <w:szCs w:val="28"/>
        </w:rPr>
      </w:pPr>
    </w:p>
    <w:p w14:paraId="21E43CE2" w14:textId="4C005F13" w:rsidR="009142AB" w:rsidRPr="009142AB" w:rsidRDefault="009142AB" w:rsidP="009142AB">
      <w:pPr>
        <w:rPr>
          <w:rFonts w:cstheme="minorHAnsi"/>
          <w:sz w:val="28"/>
          <w:szCs w:val="28"/>
        </w:rPr>
      </w:pPr>
    </w:p>
    <w:p w14:paraId="454C45DA" w14:textId="1A208FE5" w:rsidR="009142AB" w:rsidRPr="009142AB" w:rsidRDefault="009142AB" w:rsidP="009142AB">
      <w:pPr>
        <w:rPr>
          <w:rFonts w:cstheme="minorHAnsi"/>
          <w:sz w:val="28"/>
          <w:szCs w:val="28"/>
        </w:rPr>
      </w:pPr>
    </w:p>
    <w:p w14:paraId="6E3CF38B" w14:textId="335813E8" w:rsidR="009142AB" w:rsidRDefault="009142AB" w:rsidP="009142AB">
      <w:pPr>
        <w:rPr>
          <w:rFonts w:cstheme="minorHAnsi"/>
          <w:b/>
          <w:sz w:val="28"/>
          <w:szCs w:val="28"/>
        </w:rPr>
      </w:pPr>
    </w:p>
    <w:tbl>
      <w:tblPr>
        <w:tblStyle w:val="TableGrid"/>
        <w:tblW w:w="10075" w:type="dxa"/>
        <w:jc w:val="center"/>
        <w:tblLook w:val="04A0" w:firstRow="1" w:lastRow="0" w:firstColumn="1" w:lastColumn="0" w:noHBand="0" w:noVBand="1"/>
      </w:tblPr>
      <w:tblGrid>
        <w:gridCol w:w="1541"/>
        <w:gridCol w:w="723"/>
        <w:gridCol w:w="1954"/>
        <w:gridCol w:w="2052"/>
        <w:gridCol w:w="1945"/>
        <w:gridCol w:w="1579"/>
        <w:gridCol w:w="1112"/>
      </w:tblGrid>
      <w:tr w:rsidR="00B4709C" w14:paraId="087647F5" w14:textId="77777777" w:rsidTr="00B4709C">
        <w:trPr>
          <w:jc w:val="center"/>
        </w:trPr>
        <w:tc>
          <w:tcPr>
            <w:tcW w:w="10075" w:type="dxa"/>
            <w:gridSpan w:val="7"/>
          </w:tcPr>
          <w:p w14:paraId="611F4A67" w14:textId="225E9E9C" w:rsidR="00B4709C" w:rsidRDefault="00B4709C" w:rsidP="009142AB">
            <w:pPr>
              <w:rPr>
                <w:rFonts w:cstheme="minorHAnsi"/>
                <w:sz w:val="28"/>
                <w:szCs w:val="28"/>
              </w:rPr>
            </w:pPr>
            <w:proofErr w:type="spellStart"/>
            <w:r>
              <w:rPr>
                <w:rFonts w:cstheme="minorHAnsi"/>
                <w:sz w:val="28"/>
                <w:szCs w:val="28"/>
              </w:rPr>
              <w:t>machine_asset</w:t>
            </w:r>
            <w:proofErr w:type="spellEnd"/>
          </w:p>
        </w:tc>
      </w:tr>
      <w:tr w:rsidR="00B4709C" w14:paraId="42695B59" w14:textId="3116FDC1" w:rsidTr="00B4709C">
        <w:trPr>
          <w:jc w:val="center"/>
        </w:trPr>
        <w:tc>
          <w:tcPr>
            <w:tcW w:w="0" w:type="auto"/>
          </w:tcPr>
          <w:p w14:paraId="15D9AB3F" w14:textId="5DFD20D6" w:rsidR="00B4709C" w:rsidRDefault="00B4709C" w:rsidP="009142AB">
            <w:pPr>
              <w:rPr>
                <w:rFonts w:cstheme="minorHAnsi"/>
                <w:sz w:val="28"/>
                <w:szCs w:val="28"/>
              </w:rPr>
            </w:pPr>
            <w:proofErr w:type="spellStart"/>
            <w:r>
              <w:rPr>
                <w:rFonts w:cstheme="minorHAnsi"/>
                <w:sz w:val="28"/>
                <w:szCs w:val="28"/>
              </w:rPr>
              <w:t>machine_id</w:t>
            </w:r>
            <w:proofErr w:type="spellEnd"/>
          </w:p>
        </w:tc>
        <w:tc>
          <w:tcPr>
            <w:tcW w:w="0" w:type="auto"/>
          </w:tcPr>
          <w:p w14:paraId="31292617" w14:textId="4BE61437" w:rsidR="00B4709C" w:rsidRDefault="00B4709C" w:rsidP="009142A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ype</w:t>
            </w:r>
          </w:p>
        </w:tc>
        <w:tc>
          <w:tcPr>
            <w:tcW w:w="0" w:type="auto"/>
          </w:tcPr>
          <w:p w14:paraId="5A8B51BF" w14:textId="52D7857E" w:rsidR="00B4709C" w:rsidRDefault="00B4709C" w:rsidP="009142AB">
            <w:pPr>
              <w:rPr>
                <w:rFonts w:cstheme="minorHAnsi"/>
                <w:sz w:val="28"/>
                <w:szCs w:val="28"/>
              </w:rPr>
            </w:pPr>
            <w:proofErr w:type="spellStart"/>
            <w:r>
              <w:rPr>
                <w:rFonts w:cstheme="minorHAnsi"/>
                <w:sz w:val="28"/>
                <w:szCs w:val="28"/>
              </w:rPr>
              <w:t>machine_make</w:t>
            </w:r>
            <w:proofErr w:type="spellEnd"/>
          </w:p>
        </w:tc>
        <w:tc>
          <w:tcPr>
            <w:tcW w:w="0" w:type="auto"/>
          </w:tcPr>
          <w:p w14:paraId="2DCBFFA1" w14:textId="24C3DC23" w:rsidR="00B4709C" w:rsidRDefault="00B4709C" w:rsidP="009142AB">
            <w:pPr>
              <w:rPr>
                <w:rFonts w:cstheme="minorHAnsi"/>
                <w:sz w:val="28"/>
                <w:szCs w:val="28"/>
              </w:rPr>
            </w:pPr>
            <w:proofErr w:type="spellStart"/>
            <w:r>
              <w:rPr>
                <w:rFonts w:cstheme="minorHAnsi"/>
                <w:sz w:val="28"/>
                <w:szCs w:val="28"/>
              </w:rPr>
              <w:t>machine_model</w:t>
            </w:r>
            <w:proofErr w:type="spellEnd"/>
          </w:p>
        </w:tc>
        <w:tc>
          <w:tcPr>
            <w:tcW w:w="0" w:type="auto"/>
          </w:tcPr>
          <w:p w14:paraId="061A84E8" w14:textId="35F111FC" w:rsidR="00B4709C" w:rsidRDefault="00B4709C" w:rsidP="009142AB">
            <w:pPr>
              <w:rPr>
                <w:rFonts w:cstheme="minorHAnsi"/>
                <w:sz w:val="28"/>
                <w:szCs w:val="28"/>
              </w:rPr>
            </w:pPr>
            <w:proofErr w:type="spellStart"/>
            <w:r>
              <w:rPr>
                <w:rFonts w:cstheme="minorHAnsi"/>
                <w:sz w:val="28"/>
                <w:szCs w:val="28"/>
              </w:rPr>
              <w:t>year_produced</w:t>
            </w:r>
            <w:proofErr w:type="spellEnd"/>
          </w:p>
        </w:tc>
        <w:tc>
          <w:tcPr>
            <w:tcW w:w="0" w:type="auto"/>
          </w:tcPr>
          <w:p w14:paraId="5A11939A" w14:textId="0D945F30" w:rsidR="00B4709C" w:rsidRDefault="00B4709C" w:rsidP="009142A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department</w:t>
            </w:r>
          </w:p>
        </w:tc>
        <w:tc>
          <w:tcPr>
            <w:tcW w:w="1689" w:type="dxa"/>
          </w:tcPr>
          <w:p w14:paraId="6F586784" w14:textId="0C0462FD" w:rsidR="00B4709C" w:rsidRDefault="00B4709C" w:rsidP="009142AB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room_#</w:t>
            </w:r>
          </w:p>
        </w:tc>
      </w:tr>
      <w:tr w:rsidR="00B4709C" w14:paraId="5477F318" w14:textId="0B553E39" w:rsidTr="00B4709C">
        <w:trPr>
          <w:jc w:val="center"/>
        </w:trPr>
        <w:tc>
          <w:tcPr>
            <w:tcW w:w="0" w:type="auto"/>
          </w:tcPr>
          <w:p w14:paraId="5EE23F78" w14:textId="77777777" w:rsidR="00B4709C" w:rsidRDefault="00B4709C" w:rsidP="009142AB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0" w:type="auto"/>
          </w:tcPr>
          <w:p w14:paraId="2EA8CF55" w14:textId="77777777" w:rsidR="00B4709C" w:rsidRDefault="00B4709C" w:rsidP="009142AB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0" w:type="auto"/>
          </w:tcPr>
          <w:p w14:paraId="28A9CC24" w14:textId="0096A79C" w:rsidR="00B4709C" w:rsidRDefault="00B4709C" w:rsidP="009142AB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0" w:type="auto"/>
          </w:tcPr>
          <w:p w14:paraId="150949FC" w14:textId="77777777" w:rsidR="00B4709C" w:rsidRDefault="00B4709C" w:rsidP="009142AB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0" w:type="auto"/>
          </w:tcPr>
          <w:p w14:paraId="20681846" w14:textId="77777777" w:rsidR="00B4709C" w:rsidRDefault="00B4709C" w:rsidP="009142AB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0" w:type="auto"/>
          </w:tcPr>
          <w:p w14:paraId="6040B80B" w14:textId="77777777" w:rsidR="00B4709C" w:rsidRDefault="00B4709C" w:rsidP="009142AB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1689" w:type="dxa"/>
          </w:tcPr>
          <w:p w14:paraId="2DE165B3" w14:textId="77777777" w:rsidR="00B4709C" w:rsidRDefault="00B4709C" w:rsidP="009142AB">
            <w:pPr>
              <w:rPr>
                <w:rFonts w:cstheme="minorHAnsi"/>
                <w:sz w:val="28"/>
                <w:szCs w:val="28"/>
              </w:rPr>
            </w:pPr>
          </w:p>
        </w:tc>
      </w:tr>
    </w:tbl>
    <w:p w14:paraId="55008139" w14:textId="231B1F90" w:rsidR="009142AB" w:rsidRDefault="009142AB" w:rsidP="009142AB">
      <w:pPr>
        <w:rPr>
          <w:rFonts w:cstheme="minorHAnsi"/>
          <w:sz w:val="28"/>
          <w:szCs w:val="28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41"/>
        <w:gridCol w:w="1751"/>
        <w:gridCol w:w="828"/>
        <w:gridCol w:w="796"/>
        <w:gridCol w:w="731"/>
        <w:gridCol w:w="1446"/>
      </w:tblGrid>
      <w:tr w:rsidR="00332898" w14:paraId="5BF3898E" w14:textId="77777777" w:rsidTr="001F5E06">
        <w:trPr>
          <w:jc w:val="center"/>
        </w:trPr>
        <w:tc>
          <w:tcPr>
            <w:tcW w:w="0" w:type="auto"/>
            <w:gridSpan w:val="6"/>
          </w:tcPr>
          <w:p w14:paraId="494AF706" w14:textId="4C56BA95" w:rsidR="00332898" w:rsidRDefault="00332898" w:rsidP="00834599">
            <w:pPr>
              <w:rPr>
                <w:rFonts w:cstheme="minorHAnsi"/>
                <w:sz w:val="28"/>
                <w:szCs w:val="28"/>
              </w:rPr>
            </w:pPr>
            <w:proofErr w:type="spellStart"/>
            <w:r>
              <w:rPr>
                <w:rFonts w:cstheme="minorHAnsi"/>
                <w:sz w:val="28"/>
                <w:szCs w:val="28"/>
              </w:rPr>
              <w:t>sensor_data</w:t>
            </w:r>
            <w:proofErr w:type="spellEnd"/>
          </w:p>
        </w:tc>
      </w:tr>
      <w:tr w:rsidR="00332898" w14:paraId="278744CA" w14:textId="77777777" w:rsidTr="001F5E06">
        <w:trPr>
          <w:jc w:val="center"/>
        </w:trPr>
        <w:tc>
          <w:tcPr>
            <w:tcW w:w="0" w:type="auto"/>
          </w:tcPr>
          <w:p w14:paraId="28F0E767" w14:textId="23954412" w:rsidR="00332898" w:rsidRDefault="00332898" w:rsidP="00834599">
            <w:pPr>
              <w:rPr>
                <w:rFonts w:cstheme="minorHAnsi"/>
                <w:sz w:val="28"/>
                <w:szCs w:val="28"/>
              </w:rPr>
            </w:pPr>
            <w:proofErr w:type="spellStart"/>
            <w:r>
              <w:rPr>
                <w:rFonts w:cstheme="minorHAnsi"/>
                <w:sz w:val="28"/>
                <w:szCs w:val="28"/>
              </w:rPr>
              <w:t>machine_id</w:t>
            </w:r>
            <w:proofErr w:type="spellEnd"/>
          </w:p>
        </w:tc>
        <w:tc>
          <w:tcPr>
            <w:tcW w:w="0" w:type="auto"/>
          </w:tcPr>
          <w:p w14:paraId="3CEA1397" w14:textId="1CD192E0" w:rsidR="00332898" w:rsidRDefault="00472DFD" w:rsidP="00834599">
            <w:pPr>
              <w:rPr>
                <w:rFonts w:cstheme="minorHAnsi"/>
                <w:sz w:val="28"/>
                <w:szCs w:val="28"/>
              </w:rPr>
            </w:pPr>
            <w:proofErr w:type="spellStart"/>
            <w:r>
              <w:rPr>
                <w:rFonts w:cstheme="minorHAnsi"/>
                <w:sz w:val="28"/>
                <w:szCs w:val="28"/>
              </w:rPr>
              <w:t>sensor_name</w:t>
            </w:r>
            <w:proofErr w:type="spellEnd"/>
          </w:p>
        </w:tc>
        <w:tc>
          <w:tcPr>
            <w:tcW w:w="0" w:type="auto"/>
          </w:tcPr>
          <w:p w14:paraId="7AFE5208" w14:textId="103A2413" w:rsidR="00332898" w:rsidRDefault="004154E2" w:rsidP="0083459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value</w:t>
            </w:r>
          </w:p>
        </w:tc>
        <w:tc>
          <w:tcPr>
            <w:tcW w:w="0" w:type="auto"/>
          </w:tcPr>
          <w:p w14:paraId="099DF65E" w14:textId="6DF7B4F1" w:rsidR="00332898" w:rsidRDefault="001F5E06" w:rsidP="0083459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error</w:t>
            </w:r>
          </w:p>
        </w:tc>
        <w:tc>
          <w:tcPr>
            <w:tcW w:w="0" w:type="auto"/>
          </w:tcPr>
          <w:p w14:paraId="0C013890" w14:textId="05F75BE8" w:rsidR="00332898" w:rsidRDefault="001F5E06" w:rsidP="0083459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date</w:t>
            </w:r>
          </w:p>
        </w:tc>
        <w:tc>
          <w:tcPr>
            <w:tcW w:w="0" w:type="auto"/>
          </w:tcPr>
          <w:p w14:paraId="25E39992" w14:textId="2E8D9A29" w:rsidR="00332898" w:rsidRDefault="001F5E06" w:rsidP="00834599">
            <w:pPr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imestamp</w:t>
            </w:r>
          </w:p>
        </w:tc>
      </w:tr>
      <w:tr w:rsidR="00332898" w14:paraId="2C912DAE" w14:textId="77777777" w:rsidTr="001F5E06">
        <w:trPr>
          <w:jc w:val="center"/>
        </w:trPr>
        <w:tc>
          <w:tcPr>
            <w:tcW w:w="0" w:type="auto"/>
          </w:tcPr>
          <w:p w14:paraId="0B66CF8E" w14:textId="77777777" w:rsidR="00332898" w:rsidRDefault="00332898" w:rsidP="00834599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0" w:type="auto"/>
          </w:tcPr>
          <w:p w14:paraId="023529B8" w14:textId="77777777" w:rsidR="00332898" w:rsidRDefault="00332898" w:rsidP="00834599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0" w:type="auto"/>
          </w:tcPr>
          <w:p w14:paraId="4C8E34FC" w14:textId="77777777" w:rsidR="00332898" w:rsidRDefault="00332898" w:rsidP="00834599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0" w:type="auto"/>
          </w:tcPr>
          <w:p w14:paraId="069389C9" w14:textId="77777777" w:rsidR="00332898" w:rsidRDefault="00332898" w:rsidP="00834599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0" w:type="auto"/>
          </w:tcPr>
          <w:p w14:paraId="65198D27" w14:textId="77777777" w:rsidR="00332898" w:rsidRDefault="00332898" w:rsidP="00834599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0" w:type="auto"/>
          </w:tcPr>
          <w:p w14:paraId="204906A8" w14:textId="77777777" w:rsidR="00332898" w:rsidRDefault="00332898" w:rsidP="00834599">
            <w:pPr>
              <w:rPr>
                <w:rFonts w:cstheme="minorHAnsi"/>
                <w:sz w:val="28"/>
                <w:szCs w:val="28"/>
              </w:rPr>
            </w:pPr>
          </w:p>
        </w:tc>
      </w:tr>
    </w:tbl>
    <w:p w14:paraId="6296ABD5" w14:textId="77777777" w:rsidR="00332898" w:rsidRPr="009142AB" w:rsidRDefault="00332898" w:rsidP="009142AB">
      <w:pPr>
        <w:rPr>
          <w:rFonts w:cstheme="minorHAnsi"/>
          <w:sz w:val="28"/>
          <w:szCs w:val="28"/>
        </w:rPr>
      </w:pPr>
    </w:p>
    <w:sectPr w:rsidR="00332898" w:rsidRPr="009142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DD60516"/>
    <w:multiLevelType w:val="hybridMultilevel"/>
    <w:tmpl w:val="97A668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8643C9"/>
    <w:multiLevelType w:val="hybridMultilevel"/>
    <w:tmpl w:val="82F44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NDExN7MwNba0NDVT0lEKTi0uzszPAykwrAUAhjAx8CwAAAA="/>
  </w:docVars>
  <w:rsids>
    <w:rsidRoot w:val="00E0673A"/>
    <w:rsid w:val="00023EF1"/>
    <w:rsid w:val="000259CF"/>
    <w:rsid w:val="000A3FD6"/>
    <w:rsid w:val="000A45A3"/>
    <w:rsid w:val="001700EF"/>
    <w:rsid w:val="001F5E06"/>
    <w:rsid w:val="00216346"/>
    <w:rsid w:val="002B0265"/>
    <w:rsid w:val="00332898"/>
    <w:rsid w:val="003C37EE"/>
    <w:rsid w:val="003E2902"/>
    <w:rsid w:val="00413572"/>
    <w:rsid w:val="004154E2"/>
    <w:rsid w:val="00472DFD"/>
    <w:rsid w:val="00517C55"/>
    <w:rsid w:val="005424D3"/>
    <w:rsid w:val="00697324"/>
    <w:rsid w:val="00783D57"/>
    <w:rsid w:val="007B38FB"/>
    <w:rsid w:val="0084002A"/>
    <w:rsid w:val="00861389"/>
    <w:rsid w:val="009142AB"/>
    <w:rsid w:val="009735AD"/>
    <w:rsid w:val="00A37A2B"/>
    <w:rsid w:val="00B4709C"/>
    <w:rsid w:val="00B6043B"/>
    <w:rsid w:val="00B94581"/>
    <w:rsid w:val="00C51047"/>
    <w:rsid w:val="00C63A46"/>
    <w:rsid w:val="00D1456C"/>
    <w:rsid w:val="00D17EC4"/>
    <w:rsid w:val="00D246B0"/>
    <w:rsid w:val="00D47CC5"/>
    <w:rsid w:val="00D8617C"/>
    <w:rsid w:val="00D95122"/>
    <w:rsid w:val="00DE7422"/>
    <w:rsid w:val="00E0673A"/>
    <w:rsid w:val="00E70D41"/>
    <w:rsid w:val="00F6675A"/>
    <w:rsid w:val="00FC1075"/>
    <w:rsid w:val="00FD0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39BD61"/>
  <w15:chartTrackingRefBased/>
  <w15:docId w15:val="{F10E940E-64F6-42C0-8584-EEB5D56BD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23E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17E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1</Pages>
  <Words>102</Words>
  <Characters>58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 Carolina State University</Company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il Starly</dc:creator>
  <cp:keywords/>
  <dc:description/>
  <cp:lastModifiedBy>Pavel Koprov</cp:lastModifiedBy>
  <cp:revision>36</cp:revision>
  <dcterms:created xsi:type="dcterms:W3CDTF">2021-01-11T21:55:00Z</dcterms:created>
  <dcterms:modified xsi:type="dcterms:W3CDTF">2021-02-21T21:15:00Z</dcterms:modified>
</cp:coreProperties>
</file>